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E9160CF" w:rsidR="00501BEB" w:rsidRDefault="00E17FB8"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5A85F917">
                <wp:simplePos x="0" y="0"/>
                <wp:positionH relativeFrom="column">
                  <wp:posOffset>3602990</wp:posOffset>
                </wp:positionH>
                <wp:positionV relativeFrom="paragraph">
                  <wp:posOffset>2545080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23033A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283.7pt;margin-top:200.4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13C01608">
                <wp:simplePos x="0" y="0"/>
                <wp:positionH relativeFrom="column">
                  <wp:posOffset>3602990</wp:posOffset>
                </wp:positionH>
                <wp:positionV relativeFrom="paragraph">
                  <wp:posOffset>1964690</wp:posOffset>
                </wp:positionV>
                <wp:extent cx="4425950" cy="645795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29808B" id="TextBox 3" o:spid="_x0000_s1027" type="#_x0000_t202" style="position:absolute;margin-left:283.7pt;margin-top:154.7pt;width:348.5pt;height:5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608D9FD3">
                <wp:simplePos x="0" y="0"/>
                <wp:positionH relativeFrom="column">
                  <wp:posOffset>4019550</wp:posOffset>
                </wp:positionH>
                <wp:positionV relativeFrom="paragraph">
                  <wp:posOffset>4972050</wp:posOffset>
                </wp:positionV>
                <wp:extent cx="3257550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0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0AE1A06A" w:rsidR="00B6374C" w:rsidRDefault="00E17FB8" w:rsidP="00B6374C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240261" id="TextBox 5" o:spid="_x0000_s1028" type="#_x0000_t202" style="position:absolute;margin-left:316.5pt;margin-top:391.5pt;width:256.5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" filled="f" stroked="f">
                <v:textbox style="mso-fit-shape-to-text:t">
                  <w:txbxContent>
                    <w:p w14:paraId="66A23E18" w14:textId="0AE1A06A" w:rsidR="00B6374C" w:rsidRDefault="00E17FB8" w:rsidP="00B6374C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7CA33A" w14:textId="77777777" w:rsidR="00E268BF" w:rsidRDefault="00E268BF" w:rsidP="00B6374C">
      <w:pPr>
        <w:spacing w:after="0" w:line="240" w:lineRule="auto"/>
      </w:pPr>
      <w:r>
        <w:separator/>
      </w:r>
    </w:p>
  </w:endnote>
  <w:endnote w:type="continuationSeparator" w:id="0">
    <w:p w14:paraId="689D4EB1" w14:textId="77777777" w:rsidR="00E268BF" w:rsidRDefault="00E268B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59A713B-AF29-4793-A314-A81A678B3C6E}"/>
    <w:embedItalic r:id="rId2" w:fontKey="{709FDAA2-7EDE-41AB-BE80-F1EFB59886B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0EFC9D0-C1F0-441B-AEAA-8E60AAF79F6D}"/>
    <w:embedItalic r:id="rId4" w:fontKey="{CC4E85F4-3E9B-44B7-93E2-924FCDA47CC1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3AD45F2-D9E4-4D2C-B928-97B6124D853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D46E8" w14:textId="77777777" w:rsidR="00E268BF" w:rsidRDefault="00E268BF" w:rsidP="00B6374C">
      <w:pPr>
        <w:spacing w:after="0" w:line="240" w:lineRule="auto"/>
      </w:pPr>
      <w:r>
        <w:separator/>
      </w:r>
    </w:p>
  </w:footnote>
  <w:footnote w:type="continuationSeparator" w:id="0">
    <w:p w14:paraId="4093DB36" w14:textId="77777777" w:rsidR="00E268BF" w:rsidRDefault="00E268B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81CF2B8" w:rsidR="00B6374C" w:rsidRDefault="00E17FB8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9986FCA" wp14:editId="31D325E7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48875" cy="7762439"/>
          <wp:effectExtent l="0" t="0" r="0" b="0"/>
          <wp:wrapNone/>
          <wp:docPr id="96975952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9759526" name="Picture 96975952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8875" cy="77624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2622AF"/>
    <w:rsid w:val="004307AB"/>
    <w:rsid w:val="00501BEB"/>
    <w:rsid w:val="00A87FD7"/>
    <w:rsid w:val="00B03B70"/>
    <w:rsid w:val="00B6374C"/>
    <w:rsid w:val="00B80372"/>
    <w:rsid w:val="00D46EFE"/>
    <w:rsid w:val="00E17FB8"/>
    <w:rsid w:val="00E2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19:00Z</dcterms:modified>
</cp:coreProperties>
</file>